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42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RURGIA VASCULAR</w:t>
            </w:r>
          </w:p>
        </w:tc>
        <w:tc>
          <w:p>
            <w:pPr>
              <w:pStyle w:val="Compact"/>
              <w:jc w:val="center"/>
            </w:pPr>
            <w:r>
              <w:t xml:space="preserve">1 ( 0.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21 ( 4.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54 (36.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5 ( 1.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3 ( 0.7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3 ( 0.7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23 ( 5.4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ESQUISA CLINICA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88 (20.7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EUMATOLOGIA</w:t>
            </w:r>
          </w:p>
        </w:tc>
        <w:tc>
          <w:p>
            <w:pPr>
              <w:pStyle w:val="Compact"/>
              <w:jc w:val="center"/>
            </w:pPr>
            <w:r>
              <w:t xml:space="preserve">1 ( 0.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107 (25.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16 ( 3.8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48f5f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